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olerancia a la oposición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Tolerancia a la oposición – Modelos OLS con SE HC3"/>
      </w:tblPr>
      <w:tblGrid>
        <w:gridCol w:w="2530"/>
        <w:gridCol w:w="1100"/>
        <w:gridCol w:w="121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38Z</dcterms:created>
  <dcterms:modified xsi:type="dcterms:W3CDTF">2025-06-30T06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